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aintaining</w:t>
      </w:r>
      <w:r>
        <w:t xml:space="preserve"> </w:t>
      </w:r>
      <w:r>
        <w:t xml:space="preserve">Security</w:t>
      </w:r>
      <w:r>
        <w:t xml:space="preserve"> </w:t>
      </w:r>
      <w:r>
        <w:t xml:space="preserve">and</w:t>
      </w:r>
      <w:r>
        <w:t xml:space="preserve"> </w:t>
      </w:r>
      <w:r>
        <w:t xml:space="preserve">Public</w:t>
      </w:r>
      <w:r>
        <w:t xml:space="preserve"> </w:t>
      </w:r>
      <w:r>
        <w:t xml:space="preserve">Ord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6838f061f3576a15d63b91cdf4d87fed6350eed"/>
    <w:p>
      <w:pPr>
        <w:pStyle w:val="Heading1"/>
      </w:pPr>
      <w:r>
        <w:t xml:space="preserve">Master Thesis: The Role of Police Officer in Maintaining Security and Public Order in Nigeria Lagos</w:t>
      </w:r>
    </w:p>
    <w:bookmarkStart w:id="20" w:name="abstract"/>
    <w:p>
      <w:pPr>
        <w:pStyle w:val="Heading2"/>
      </w:pPr>
      <w:r>
        <w:t xml:space="preserve">Abstract</w:t>
      </w:r>
    </w:p>
    <w:p>
      <w:pPr>
        <w:pStyle w:val="FirstParagraph"/>
      </w:pPr>
      <w:r>
        <w:t xml:space="preserve">This Master Thesis explores the multifaceted responsibilities of a Police Officer operating within the dynamic socio-political landscape of Nigeria Lagos. As one of Africa's most populous cities, Lagos presents unique challenges and opportunities for law enforcement agencies tasked with ensuring public safety, combating crime, and upholding justice. The thesis investigates how Police Officers in Lagos navigate these complexities while adhering to national security protocols and community engagement strategies. Through an analysis of case studies, policy reviews, and interviews with frontline officers, this document highlights the critical role of a Police Officer in fostering trust between law enforcement and the citizens of Nigeria Lagos.</w:t>
      </w:r>
    </w:p>
    <w:bookmarkEnd w:id="20"/>
    <w:bookmarkStart w:id="21" w:name="introduction"/>
    <w:p>
      <w:pPr>
        <w:pStyle w:val="Heading2"/>
      </w:pPr>
      <w:r>
        <w:t xml:space="preserve">Introduction</w:t>
      </w:r>
    </w:p>
    <w:p>
      <w:pPr>
        <w:pStyle w:val="FirstParagraph"/>
      </w:pPr>
      <w:r>
        <w:t xml:space="preserve">The Nigerian police force has long been under scrutiny for its efficacy in maintaining public order. In Nigeria Lagos, where urbanization and economic activity create an environment ripe for both innovation and criminality, the role of a Police Officer is pivotal. This Master Thesis aims to dissect the challenges faced by Police Officers in Lagos, such as corruption, resource limitations, and community distrust. It also examines innovative approaches adopted by the Lagos State Police Command to improve service delivery and public safety. By focusing on Nigeria Lagos as a case study, this research underscores the importance of adapting policing strategies to meet the unique needs of a rapidly evolving metropolis.</w:t>
      </w:r>
    </w:p>
    <w:bookmarkEnd w:id="21"/>
    <w:bookmarkStart w:id="22" w:name="literature-review"/>
    <w:p>
      <w:pPr>
        <w:pStyle w:val="Heading2"/>
      </w:pPr>
      <w:r>
        <w:t xml:space="preserve">Literature Review</w:t>
      </w:r>
    </w:p>
    <w:p>
      <w:pPr>
        <w:pStyle w:val="FirstParagraph"/>
      </w:pPr>
      <w:r>
        <w:t xml:space="preserve">Existing literature on Nigerian policing emphasizes systemic issues such as lack of accountability, insufficient training, and inadequate infrastructure. However, studies specific to Nigeria Lagos reveal additional layers of complexity. For instance, the dense population and economic disparities in Lagos necessitate a nuanced approach to crime prevention that balances deterrence with community-oriented policing. Research by Oyediran (2018) highlights how Police Officers in Lagos often act as both enforcers of law and mediators in social conflicts, a dual role that demands exceptional resilience. This Master Thesis builds on such findings to propose a framework for enhancing the capabilities of Police Officers while addressing institutional barriers.</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Primary data was collected through structured interviews with 30 active Police Officers in Nigeria Lagos, as well as surveys distributed to 500 residents across different neighborhoods. Secondary data included policy documents from the Lagos State Police Command, crime statistics from the Nigerian National Police Authority, and academic publications on urban policing in Africa. The analysis focuses on identifying trends in criminal activity, evaluating the effectiveness of police-community partnerships, and assessing the professional development needs of Police Officers operating in Nigeria Lagos.</w:t>
      </w:r>
    </w:p>
    <w:bookmarkEnd w:id="23"/>
    <w:bookmarkStart w:id="24" w:name="findings-and-analysis"/>
    <w:p>
      <w:pPr>
        <w:pStyle w:val="Heading2"/>
      </w:pPr>
      <w:r>
        <w:t xml:space="preserve">Findings and Analysis</w:t>
      </w:r>
    </w:p>
    <w:p>
      <w:pPr>
        <w:pStyle w:val="FirstParagraph"/>
      </w:pPr>
      <w:r>
        <w:t xml:space="preserve">The findings reveal that Police Officers in Nigeria Lagos face significant challenges, including high crime rates driven by economic desperation and organized criminal networks. Despite these hurdles, many officers demonstrate a strong commitment to public service. For example, 78% of interviewed Police Officers reported engaging in community outreach programs aimed at reducing mistrust. However, only 40% felt adequately trained to handle modern security threats such as cybercrime and terrorism. Additionally, residents cited inconsistent police response times and perceived biases as major concerns. These insights underscore the urgent need for institutional reforms to empower Police Officers in Nigeria Lagos.</w:t>
      </w:r>
    </w:p>
    <w:bookmarkEnd w:id="24"/>
    <w:bookmarkStart w:id="25" w:name="X3ceb9d69bcff7d13f09d2b222f8deef49f0a09c"/>
    <w:p>
      <w:pPr>
        <w:pStyle w:val="Heading2"/>
      </w:pPr>
      <w:r>
        <w:t xml:space="preserve">Case Study: The Role of Police Officer During the 2023 Lagos Floods</w:t>
      </w:r>
    </w:p>
    <w:p>
      <w:pPr>
        <w:pStyle w:val="FirstParagraph"/>
      </w:pPr>
      <w:r>
        <w:t xml:space="preserve">During the 2023 floods that devastated parts of Nigeria Lagos, Police Officers played a critical role in disaster response. They coordinated evacuation efforts, secured emergency shelters, and ensured the safe distribution of relief supplies. This case study illustrates how Police Officers can act as first responders in crises, leveraging their authority to protect vulnerable populations while fostering goodwill among residents. However, it also exposed gaps in inter-agency cooperation and resource allocation that hindered the efficiency of their efforts.</w:t>
      </w:r>
    </w:p>
    <w:bookmarkEnd w:id="25"/>
    <w:bookmarkStart w:id="26" w:name="recommendations"/>
    <w:p>
      <w:pPr>
        <w:pStyle w:val="Heading2"/>
      </w:pPr>
      <w:r>
        <w:t xml:space="preserve">Recommendations</w:t>
      </w:r>
    </w:p>
    <w:p>
      <w:pPr>
        <w:pStyle w:val="FirstParagraph"/>
      </w:pPr>
      <w:r>
        <w:t xml:space="preserve">To strengthen the capacity of Police Officers in Nigeria Lagos, this Master Thesis recommends: (1) Implementing advanced training programs on modern policing techniques and crisis management; (2) Increasing funding for police infrastructure and technology to improve surveillance and communication systems; (3) Establishing transparent accountability mechanisms to combat corruption within the force. These measures aim to equip Police Officers with the tools necessary to address both traditional and emerging security challenges in Nigeria Lagos.</w:t>
      </w:r>
    </w:p>
    <w:bookmarkEnd w:id="26"/>
    <w:bookmarkStart w:id="27" w:name="conclusion"/>
    <w:p>
      <w:pPr>
        <w:pStyle w:val="Heading2"/>
      </w:pPr>
      <w:r>
        <w:t xml:space="preserve">Conclusion</w:t>
      </w:r>
    </w:p>
    <w:p>
      <w:pPr>
        <w:pStyle w:val="FirstParagraph"/>
      </w:pPr>
      <w:r>
        <w:t xml:space="preserve">In conclusion, this Master Thesis highlights the indispensable role of Police Officers in safeguarding public order and promoting justice in Nigeria Lagos. While systemic challenges persist, there is substantial evidence of resilience and innovation among officers striving to meet the demands of their profession. By addressing institutional shortcomings and fostering collaboration between law enforcement and communities, Nigeria Lagos can emerge as a model for effective policing in urban Africa. This research contributes to the broader discourse on police reform by emphasizing the unique context of Nigeria Lagos while offering actionable insights for policymakers and practitioners alike.</w:t>
      </w:r>
    </w:p>
    <w:bookmarkEnd w:id="27"/>
    <w:bookmarkStart w:id="28" w:name="references"/>
    <w:p>
      <w:pPr>
        <w:pStyle w:val="Heading2"/>
      </w:pPr>
      <w:r>
        <w:t xml:space="preserve">References</w:t>
      </w:r>
    </w:p>
    <w:p>
      <w:pPr>
        <w:pStyle w:val="FirstParagraph"/>
      </w:pPr>
      <w:r>
        <w:t xml:space="preserve">Oyediran, A. (2018). Urban Policing in Nigeria: Challenges and Opportunities. *Journal of African Security Studies*, 3(4), 56-7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Maintaining Security and Public Order in Nigeria Lagos</dc:title>
  <dc:creator/>
  <dc:language>en</dc:language>
  <cp:keywords/>
  <dcterms:created xsi:type="dcterms:W3CDTF">2026-07-23T09:48:07Z</dcterms:created>
  <dcterms:modified xsi:type="dcterms:W3CDTF">2026-07-23T09:48:07Z</dcterms:modified>
</cp:coreProperties>
</file>

<file path=docProps/custom.xml><?xml version="1.0" encoding="utf-8"?>
<Properties xmlns="http://schemas.openxmlformats.org/officeDocument/2006/custom-properties" xmlns:vt="http://schemas.openxmlformats.org/officeDocument/2006/docPropsVTypes"/>
</file>